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3F30" w:rsidRDefault="00903F30" w:rsidP="00A536B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536B3">
        <w:rPr>
          <w:rFonts w:ascii="Times New Roman" w:hAnsi="Times New Roman" w:cs="Times New Roman"/>
          <w:sz w:val="24"/>
          <w:szCs w:val="24"/>
          <w:lang w:val="tr-TR"/>
        </w:rPr>
        <w:t xml:space="preserve">Staj defterleri, Biyomedikal Mühendisliği Bölümü Staj Esaslarında yer alan staj yükümlülükleri göz önüne alınarak bu yükümlülükleri yerine getirdiğini açıklayıcı bir biçimde ve </w:t>
      </w:r>
      <w:r w:rsidRPr="00A536B3">
        <w:rPr>
          <w:rFonts w:ascii="Times New Roman" w:hAnsi="Times New Roman" w:cs="Times New Roman"/>
          <w:color w:val="000000"/>
          <w:sz w:val="24"/>
          <w:szCs w:val="24"/>
          <w:lang w:val="tr-TR"/>
        </w:rPr>
        <w:t>staj defterlerinin hazırlanmasında uyulması gereken esaslar</w:t>
      </w:r>
      <w:r w:rsidRPr="00A536B3">
        <w:rPr>
          <w:rFonts w:ascii="Times New Roman" w:hAnsi="Times New Roman" w:cs="Times New Roman"/>
          <w:sz w:val="24"/>
          <w:szCs w:val="24"/>
          <w:lang w:val="tr-TR"/>
        </w:rPr>
        <w:t xml:space="preserve">a göre İngilizce olarak hazırlanır. </w:t>
      </w:r>
    </w:p>
    <w:p w:rsidR="00A536B3" w:rsidRPr="00A536B3" w:rsidRDefault="00A536B3" w:rsidP="00A536B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903F30" w:rsidRDefault="00903F30" w:rsidP="00A536B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536B3">
        <w:rPr>
          <w:rFonts w:ascii="Times New Roman" w:hAnsi="Times New Roman" w:cs="Times New Roman"/>
          <w:sz w:val="24"/>
          <w:szCs w:val="24"/>
          <w:lang w:val="tr-TR"/>
        </w:rPr>
        <w:t>Staj defterleri yazılırken bölüm web sitesinde yer alan Staj Defteri Kapak Sayfası, Giriş Sayfası, İç sayfalar ve Haftalık Çalışma Çizelgesi kullanılır.</w:t>
      </w:r>
    </w:p>
    <w:p w:rsidR="00A536B3" w:rsidRPr="00A536B3" w:rsidRDefault="00A536B3" w:rsidP="00A536B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A536B3" w:rsidRDefault="00903F30" w:rsidP="00A536B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A536B3">
        <w:rPr>
          <w:rFonts w:ascii="Times New Roman" w:hAnsi="Times New Roman" w:cs="Times New Roman"/>
          <w:sz w:val="24"/>
          <w:szCs w:val="24"/>
          <w:lang w:val="tr-TR"/>
        </w:rPr>
        <w:t xml:space="preserve">Staj defterleri format olarak Times New Roman 12 </w:t>
      </w:r>
      <w:proofErr w:type="spellStart"/>
      <w:r w:rsidRPr="00A536B3">
        <w:rPr>
          <w:rFonts w:ascii="Times New Roman" w:hAnsi="Times New Roman" w:cs="Times New Roman"/>
          <w:sz w:val="24"/>
          <w:szCs w:val="24"/>
          <w:lang w:val="tr-TR"/>
        </w:rPr>
        <w:t>pt</w:t>
      </w:r>
      <w:proofErr w:type="spellEnd"/>
      <w:proofErr w:type="gramStart"/>
      <w:r w:rsidRPr="00A536B3">
        <w:rPr>
          <w:rFonts w:ascii="Times New Roman" w:hAnsi="Times New Roman" w:cs="Times New Roman"/>
          <w:sz w:val="24"/>
          <w:szCs w:val="24"/>
          <w:lang w:val="tr-TR"/>
        </w:rPr>
        <w:t>.,</w:t>
      </w:r>
      <w:proofErr w:type="gramEnd"/>
      <w:r w:rsidRPr="00A536B3">
        <w:rPr>
          <w:rFonts w:ascii="Times New Roman" w:hAnsi="Times New Roman" w:cs="Times New Roman"/>
          <w:sz w:val="24"/>
          <w:szCs w:val="24"/>
          <w:lang w:val="tr-TR"/>
        </w:rPr>
        <w:t xml:space="preserve"> 1.5 paragraf aralığı kullanılarak iki yana yaslı şekilde yazılmalıdır. Gerekli sayfalarda şekil numarası</w:t>
      </w:r>
      <w:r w:rsidR="00E36822" w:rsidRPr="00A536B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A536B3">
        <w:rPr>
          <w:rFonts w:ascii="Times New Roman" w:hAnsi="Times New Roman" w:cs="Times New Roman"/>
          <w:sz w:val="24"/>
          <w:szCs w:val="24"/>
          <w:lang w:val="tr-TR"/>
        </w:rPr>
        <w:t xml:space="preserve">ve açıklaması </w:t>
      </w:r>
      <w:r w:rsidR="00E36822" w:rsidRPr="00A536B3">
        <w:rPr>
          <w:rFonts w:ascii="Times New Roman" w:hAnsi="Times New Roman" w:cs="Times New Roman"/>
          <w:sz w:val="24"/>
          <w:szCs w:val="24"/>
          <w:lang w:val="tr-TR"/>
        </w:rPr>
        <w:t xml:space="preserve">(Örneğin Şekil 1: ABC Firmasında satışı yapılan ultrasonografi cihazı) </w:t>
      </w:r>
      <w:r w:rsidRPr="00A536B3">
        <w:rPr>
          <w:rFonts w:ascii="Times New Roman" w:hAnsi="Times New Roman" w:cs="Times New Roman"/>
          <w:sz w:val="24"/>
          <w:szCs w:val="24"/>
          <w:lang w:val="tr-TR"/>
        </w:rPr>
        <w:t xml:space="preserve">da eklenerek resim eklenebilir. </w:t>
      </w:r>
      <w:r w:rsidR="00E36822" w:rsidRPr="00A536B3">
        <w:rPr>
          <w:rFonts w:ascii="Times New Roman" w:hAnsi="Times New Roman" w:cs="Times New Roman"/>
          <w:sz w:val="24"/>
          <w:szCs w:val="24"/>
          <w:lang w:val="tr-TR"/>
        </w:rPr>
        <w:t xml:space="preserve">Resimler, şekil numarası ve açıklamaları staj defterine ortalanmalıdır. </w:t>
      </w:r>
      <w:r w:rsidRPr="00A536B3">
        <w:rPr>
          <w:rFonts w:ascii="Times New Roman" w:hAnsi="Times New Roman" w:cs="Times New Roman"/>
          <w:sz w:val="24"/>
          <w:szCs w:val="24"/>
          <w:lang w:val="tr-TR"/>
        </w:rPr>
        <w:t xml:space="preserve">Resimler okunaklı ve anlaşılır olmalıdır. </w:t>
      </w:r>
    </w:p>
    <w:p w:rsidR="00A536B3" w:rsidRDefault="00A536B3" w:rsidP="00A536B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A536B3" w:rsidRDefault="00A536B3" w:rsidP="00A536B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Staj defterlerinin başlık sayfası ve t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tr-TR"/>
        </w:rPr>
        <w:t>üm iç sayfaları staj yapılan kurumdaki yetkili kişi tarafından imzalanıp kaşelenme</w:t>
      </w:r>
      <w:r w:rsidR="002B6AF6">
        <w:rPr>
          <w:rFonts w:ascii="Times New Roman" w:hAnsi="Times New Roman" w:cs="Times New Roman"/>
          <w:sz w:val="24"/>
          <w:szCs w:val="24"/>
          <w:lang w:val="tr-TR"/>
        </w:rPr>
        <w:t xml:space="preserve">lidir. </w:t>
      </w:r>
    </w:p>
    <w:p w:rsidR="002B6AF6" w:rsidRDefault="002B6AF6" w:rsidP="00A536B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2B6AF6" w:rsidRPr="00A536B3" w:rsidRDefault="002B6AF6" w:rsidP="00A536B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Staj defterleri ve Staj Değerlendirme Formu, staj bitiminden en geç 1 ay içerisinde bölüme ulaştırılmalıdır.</w:t>
      </w:r>
    </w:p>
    <w:p w:rsidR="00903F30" w:rsidRPr="00903F30" w:rsidRDefault="00903F30">
      <w:pPr>
        <w:rPr>
          <w:lang w:val="tr-TR"/>
        </w:rPr>
      </w:pPr>
    </w:p>
    <w:sectPr w:rsidR="00903F30" w:rsidRPr="00903F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7AwNrE0NTQ1tzRT0lEKTi0uzszPAykwqgUACILBaSwAAAA="/>
  </w:docVars>
  <w:rsids>
    <w:rsidRoot w:val="00903F30"/>
    <w:rsid w:val="002039BF"/>
    <w:rsid w:val="002B6AF6"/>
    <w:rsid w:val="00523420"/>
    <w:rsid w:val="00903F30"/>
    <w:rsid w:val="00A536B3"/>
    <w:rsid w:val="00E36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user</dc:creator>
  <cp:lastModifiedBy>Ytuser</cp:lastModifiedBy>
  <cp:revision>3</cp:revision>
  <dcterms:created xsi:type="dcterms:W3CDTF">2021-08-02T09:40:00Z</dcterms:created>
  <dcterms:modified xsi:type="dcterms:W3CDTF">2021-08-02T10:05:00Z</dcterms:modified>
</cp:coreProperties>
</file>